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CE4D7C" w14:textId="62209770" w:rsidR="0096687C" w:rsidRDefault="00C568C7" w:rsidP="0047699D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I</w:t>
      </w:r>
      <w:r w:rsidR="003A230B">
        <w:rPr>
          <w:rFonts w:asciiTheme="minorHAnsi" w:hAnsiTheme="minorHAnsi" w:cstheme="minorHAnsi"/>
          <w:b/>
          <w:bCs/>
          <w:sz w:val="22"/>
          <w:szCs w:val="22"/>
        </w:rPr>
        <w:t xml:space="preserve">tem 3 </w:t>
      </w:r>
      <w:r w:rsidR="00A57294">
        <w:rPr>
          <w:rFonts w:asciiTheme="minorHAnsi" w:hAnsiTheme="minorHAnsi" w:cstheme="minorHAnsi"/>
          <w:b/>
          <w:bCs/>
          <w:sz w:val="22"/>
          <w:szCs w:val="22"/>
        </w:rPr>
        <w:t xml:space="preserve">Public Task </w:t>
      </w:r>
      <w:r w:rsidR="00087694">
        <w:rPr>
          <w:rFonts w:asciiTheme="minorHAnsi" w:hAnsiTheme="minorHAnsi" w:cstheme="minorHAnsi"/>
          <w:b/>
          <w:bCs/>
          <w:sz w:val="22"/>
          <w:szCs w:val="22"/>
        </w:rPr>
        <w:t xml:space="preserve">Online Survey </w:t>
      </w:r>
      <w:r w:rsidR="00B34EC9">
        <w:rPr>
          <w:rFonts w:asciiTheme="minorHAnsi" w:hAnsiTheme="minorHAnsi" w:cstheme="minorHAnsi"/>
          <w:b/>
          <w:bCs/>
          <w:sz w:val="22"/>
          <w:szCs w:val="22"/>
        </w:rPr>
        <w:t xml:space="preserve">Recruitment </w:t>
      </w:r>
      <w:r w:rsidR="0096687C" w:rsidRPr="003934D6">
        <w:rPr>
          <w:rFonts w:asciiTheme="minorHAnsi" w:hAnsiTheme="minorHAnsi" w:cstheme="minorHAnsi"/>
          <w:b/>
          <w:bCs/>
          <w:sz w:val="22"/>
          <w:szCs w:val="22"/>
        </w:rPr>
        <w:t>VIA EMAIL</w:t>
      </w:r>
      <w:r w:rsidR="00811A4F">
        <w:rPr>
          <w:rFonts w:asciiTheme="minorHAnsi" w:hAnsiTheme="minorHAnsi" w:cstheme="minorHAnsi"/>
          <w:b/>
          <w:bCs/>
          <w:sz w:val="22"/>
          <w:szCs w:val="22"/>
        </w:rPr>
        <w:t xml:space="preserve"> or Facebook</w:t>
      </w:r>
    </w:p>
    <w:p w14:paraId="520CA7E4" w14:textId="4ECF6888" w:rsidR="00CB2A15" w:rsidRDefault="00CB2A15" w:rsidP="0047699D">
      <w:pPr>
        <w:jc w:val="center"/>
        <w:rPr>
          <w:rFonts w:ascii="Calibri" w:eastAsiaTheme="minorHAnsi" w:hAnsi="Calibri" w:cs="Arial"/>
          <w:b/>
          <w:bCs/>
          <w:sz w:val="22"/>
          <w:szCs w:val="22"/>
          <w:lang w:eastAsia="en-US"/>
        </w:rPr>
      </w:pPr>
      <w:r w:rsidRPr="002145CB">
        <w:rPr>
          <w:rFonts w:ascii="Calibri" w:eastAsiaTheme="minorHAnsi" w:hAnsi="Calibri" w:cs="Arial"/>
          <w:b/>
          <w:bCs/>
          <w:sz w:val="22"/>
          <w:szCs w:val="22"/>
          <w:lang w:eastAsia="en-US"/>
        </w:rPr>
        <w:t>Public Task: Participant Information Sheet Guideline Quantitative Online or Street Surveys</w:t>
      </w:r>
    </w:p>
    <w:p w14:paraId="05EA0858" w14:textId="77777777" w:rsidR="0047699D" w:rsidRPr="002145CB" w:rsidRDefault="0047699D" w:rsidP="00CB2A15">
      <w:pPr>
        <w:jc w:val="center"/>
        <w:rPr>
          <w:rFonts w:ascii="Calibri" w:eastAsiaTheme="minorHAnsi" w:hAnsi="Calibri" w:cs="Arial"/>
          <w:b/>
          <w:bCs/>
          <w:sz w:val="22"/>
          <w:szCs w:val="22"/>
          <w:lang w:eastAsia="en-US"/>
        </w:rPr>
      </w:pPr>
    </w:p>
    <w:p w14:paraId="79951D1E" w14:textId="4C83CA78" w:rsidR="00AB1FFD" w:rsidRDefault="00AB1FFD" w:rsidP="00AB1FFD">
      <w:pPr>
        <w:tabs>
          <w:tab w:val="center" w:pos="4096"/>
          <w:tab w:val="right" w:pos="9044"/>
        </w:tabs>
        <w:jc w:val="center"/>
        <w:rPr>
          <w:rFonts w:ascii="Calibri" w:eastAsiaTheme="minorHAnsi" w:hAnsi="Calibri" w:cstheme="minorBidi"/>
          <w:b/>
          <w:sz w:val="22"/>
          <w:szCs w:val="22"/>
          <w:lang w:eastAsia="en-US"/>
        </w:rPr>
      </w:pPr>
      <w:r w:rsidRPr="00AB1FFD">
        <w:rPr>
          <w:rFonts w:ascii="Calibri" w:eastAsiaTheme="minorHAnsi" w:hAnsi="Calibri" w:cstheme="minorBidi"/>
          <w:b/>
          <w:sz w:val="22"/>
          <w:szCs w:val="22"/>
          <w:highlight w:val="cyan"/>
          <w:lang w:eastAsia="en-US"/>
        </w:rPr>
        <w:t>Blue</w:t>
      </w:r>
      <w:r w:rsidRPr="00AB1FFD">
        <w:rPr>
          <w:rFonts w:ascii="Calibri" w:eastAsiaTheme="minorHAnsi" w:hAnsi="Calibri" w:cstheme="minorBidi"/>
          <w:b/>
          <w:sz w:val="22"/>
          <w:szCs w:val="22"/>
          <w:lang w:eastAsia="en-US"/>
        </w:rPr>
        <w:t xml:space="preserve"> = amend according to project</w:t>
      </w:r>
    </w:p>
    <w:p w14:paraId="76FB4D4F" w14:textId="5F1098C8" w:rsidR="00AE0609" w:rsidRPr="00AB1FFD" w:rsidRDefault="00AE0609" w:rsidP="00AB1FFD">
      <w:pPr>
        <w:tabs>
          <w:tab w:val="center" w:pos="4096"/>
          <w:tab w:val="right" w:pos="9044"/>
        </w:tabs>
        <w:jc w:val="center"/>
        <w:rPr>
          <w:rFonts w:ascii="Calibri" w:eastAsiaTheme="minorHAnsi" w:hAnsi="Calibri" w:cstheme="minorBidi"/>
          <w:b/>
          <w:sz w:val="22"/>
          <w:szCs w:val="22"/>
          <w:lang w:eastAsia="en-US"/>
        </w:rPr>
      </w:pPr>
      <w:r>
        <w:rPr>
          <w:rFonts w:ascii="Calibri" w:eastAsiaTheme="minorHAnsi" w:hAnsi="Calibri" w:cstheme="minorBidi"/>
          <w:b/>
          <w:sz w:val="22"/>
          <w:szCs w:val="22"/>
          <w:lang w:eastAsia="en-US"/>
        </w:rPr>
        <w:t>See compulsory questions at the end of this document</w:t>
      </w:r>
    </w:p>
    <w:p w14:paraId="688AFA89" w14:textId="77777777" w:rsidR="00AB1FFD" w:rsidRPr="00AB1FFD" w:rsidRDefault="00AB1FFD" w:rsidP="00AB1FFD">
      <w:pPr>
        <w:tabs>
          <w:tab w:val="center" w:pos="4096"/>
          <w:tab w:val="right" w:pos="9044"/>
        </w:tabs>
        <w:jc w:val="center"/>
        <w:rPr>
          <w:rFonts w:ascii="Calibri" w:eastAsiaTheme="minorHAnsi" w:hAnsi="Calibri" w:cstheme="minorBidi"/>
          <w:b/>
          <w:i/>
          <w:iCs/>
          <w:sz w:val="22"/>
          <w:szCs w:val="22"/>
          <w:lang w:eastAsia="en-US"/>
        </w:rPr>
      </w:pPr>
    </w:p>
    <w:p w14:paraId="635741AB" w14:textId="77777777" w:rsidR="008E77DD" w:rsidRDefault="008E77DD" w:rsidP="008E77DD">
      <w:pPr>
        <w:tabs>
          <w:tab w:val="center" w:pos="4096"/>
          <w:tab w:val="right" w:pos="9044"/>
        </w:tabs>
        <w:rPr>
          <w:rFonts w:ascii="Calibri" w:eastAsiaTheme="minorHAnsi" w:hAnsi="Calibri" w:cstheme="minorBidi"/>
          <w:b/>
          <w:sz w:val="22"/>
          <w:szCs w:val="22"/>
          <w:lang w:eastAsia="en-US"/>
        </w:rPr>
      </w:pPr>
    </w:p>
    <w:p w14:paraId="6E0373F4" w14:textId="77777777" w:rsidR="002A7C29" w:rsidRDefault="002A7C29" w:rsidP="002A7C29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6B70D7">
        <w:rPr>
          <w:rFonts w:asciiTheme="minorHAnsi" w:hAnsiTheme="minorHAnsi" w:cstheme="minorHAnsi"/>
          <w:b/>
          <w:bCs/>
          <w:sz w:val="22"/>
          <w:szCs w:val="22"/>
        </w:rPr>
        <w:t xml:space="preserve">Subject: Title of Research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Project* </w:t>
      </w:r>
    </w:p>
    <w:p w14:paraId="6BD501C8" w14:textId="77777777" w:rsidR="00FD2C10" w:rsidRDefault="00FD2C10" w:rsidP="00ED485C">
      <w:pPr>
        <w:rPr>
          <w:rFonts w:asciiTheme="minorHAnsi" w:hAnsiTheme="minorHAnsi" w:cstheme="minorHAnsi"/>
          <w:sz w:val="22"/>
          <w:szCs w:val="22"/>
        </w:rPr>
      </w:pPr>
    </w:p>
    <w:p w14:paraId="27281CD4" w14:textId="4641FA37" w:rsidR="00ED485C" w:rsidRPr="003934D6" w:rsidRDefault="00ED485C" w:rsidP="00ED485C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3934D6">
        <w:rPr>
          <w:rFonts w:asciiTheme="minorHAnsi" w:hAnsiTheme="minorHAnsi" w:cstheme="minorHAnsi"/>
          <w:sz w:val="22"/>
          <w:szCs w:val="22"/>
        </w:rPr>
        <w:t>I am conducting a</w:t>
      </w:r>
      <w:r w:rsidRPr="003934D6">
        <w:rPr>
          <w:rFonts w:asciiTheme="minorHAnsi" w:hAnsiTheme="minorHAnsi" w:cstheme="minorHAnsi"/>
          <w:color w:val="000000"/>
          <w:sz w:val="22"/>
          <w:szCs w:val="22"/>
        </w:rPr>
        <w:t xml:space="preserve"> research </w:t>
      </w:r>
      <w:r w:rsidR="003B243B">
        <w:rPr>
          <w:rFonts w:asciiTheme="minorHAnsi" w:hAnsiTheme="minorHAnsi" w:cstheme="minorHAnsi"/>
          <w:sz w:val="22"/>
          <w:szCs w:val="22"/>
        </w:rPr>
        <w:t>project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3934D6">
        <w:rPr>
          <w:rFonts w:asciiTheme="minorHAnsi" w:hAnsiTheme="minorHAnsi" w:cstheme="minorHAnsi"/>
          <w:color w:val="000000"/>
          <w:sz w:val="22"/>
          <w:szCs w:val="22"/>
        </w:rPr>
        <w:t>that forms part of my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[</w:t>
      </w:r>
      <w:r w:rsidRPr="00874BA8">
        <w:rPr>
          <w:rFonts w:asciiTheme="minorHAnsi" w:hAnsiTheme="minorHAnsi" w:cstheme="minorHAnsi"/>
          <w:i/>
          <w:iCs/>
          <w:color w:val="000000"/>
          <w:sz w:val="22"/>
          <w:szCs w:val="22"/>
          <w:highlight w:val="cyan"/>
        </w:rPr>
        <w:t>State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: e.g. </w:t>
      </w:r>
      <w:r w:rsidRPr="00CB784F">
        <w:rPr>
          <w:rFonts w:asciiTheme="minorHAnsi" w:hAnsiTheme="minorHAnsi" w:cstheme="minorHAnsi"/>
          <w:color w:val="000000"/>
          <w:sz w:val="22"/>
          <w:szCs w:val="22"/>
        </w:rPr>
        <w:t>PhD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degree programme] at Leeds Beckett University </w:t>
      </w:r>
      <w:r w:rsidRPr="004305DB">
        <w:rPr>
          <w:rFonts w:asciiTheme="minorHAnsi" w:hAnsiTheme="minorHAnsi" w:cstheme="minorHAnsi"/>
          <w:b/>
          <w:bCs/>
          <w:color w:val="000000"/>
          <w:sz w:val="22"/>
          <w:szCs w:val="22"/>
          <w:highlight w:val="cyan"/>
        </w:rPr>
        <w:t>OR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for </w:t>
      </w:r>
      <w:r w:rsidRPr="00CB784F">
        <w:rPr>
          <w:rFonts w:asciiTheme="minorHAnsi" w:hAnsiTheme="minorHAnsi" w:cstheme="minorHAnsi"/>
          <w:color w:val="000000"/>
          <w:sz w:val="22"/>
          <w:szCs w:val="22"/>
        </w:rPr>
        <w:t xml:space="preserve">staff </w:t>
      </w:r>
      <w:r w:rsidRPr="00874BA8">
        <w:rPr>
          <w:rFonts w:asciiTheme="minorHAnsi" w:hAnsiTheme="minorHAnsi" w:cstheme="minorHAnsi"/>
          <w:i/>
          <w:iCs/>
          <w:color w:val="000000"/>
          <w:sz w:val="22"/>
          <w:szCs w:val="22"/>
          <w:highlight w:val="cyan"/>
        </w:rPr>
        <w:t>State</w:t>
      </w:r>
      <w:r>
        <w:rPr>
          <w:rFonts w:asciiTheme="minorHAnsi" w:hAnsiTheme="minorHAnsi" w:cstheme="minorHAnsi"/>
          <w:i/>
          <w:iCs/>
          <w:color w:val="000000"/>
          <w:sz w:val="22"/>
          <w:szCs w:val="22"/>
        </w:rPr>
        <w:t>;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4C377E">
        <w:rPr>
          <w:rFonts w:asciiTheme="minorHAnsi" w:hAnsiTheme="minorHAnsi" w:cstheme="minorHAnsi"/>
          <w:color w:val="000000"/>
          <w:sz w:val="22"/>
          <w:szCs w:val="22"/>
        </w:rPr>
        <w:t xml:space="preserve">I am conducting a research project 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for/with </w:t>
      </w:r>
      <w:r w:rsidRPr="003576C9">
        <w:rPr>
          <w:rFonts w:asciiTheme="minorHAnsi" w:hAnsiTheme="minorHAnsi" w:cstheme="minorHAnsi"/>
          <w:i/>
          <w:iCs/>
          <w:color w:val="000000"/>
          <w:sz w:val="22"/>
          <w:szCs w:val="22"/>
          <w:highlight w:val="cyan"/>
        </w:rPr>
        <w:t>State</w:t>
      </w:r>
      <w:r w:rsidRPr="003576C9">
        <w:rPr>
          <w:rFonts w:asciiTheme="minorHAnsi" w:hAnsiTheme="minorHAnsi" w:cstheme="minorHAnsi"/>
          <w:color w:val="000000"/>
          <w:sz w:val="22"/>
          <w:szCs w:val="22"/>
          <w:highlight w:val="cyan"/>
        </w:rPr>
        <w:t>: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874BA8">
        <w:rPr>
          <w:rFonts w:asciiTheme="minorHAnsi" w:hAnsiTheme="minorHAnsi" w:cstheme="minorHAnsi"/>
          <w:i/>
          <w:iCs/>
          <w:color w:val="000000"/>
          <w:sz w:val="22"/>
          <w:szCs w:val="22"/>
        </w:rPr>
        <w:t>name of the organisation/institution</w:t>
      </w:r>
      <w:r>
        <w:rPr>
          <w:rFonts w:asciiTheme="minorHAnsi" w:hAnsiTheme="minorHAnsi" w:cstheme="minorHAnsi"/>
          <w:color w:val="000000"/>
          <w:sz w:val="22"/>
          <w:szCs w:val="22"/>
        </w:rPr>
        <w:t>]</w:t>
      </w:r>
      <w:r w:rsidRPr="003934D6">
        <w:rPr>
          <w:rFonts w:asciiTheme="minorHAnsi" w:hAnsiTheme="minorHAnsi" w:cstheme="minorHAnsi"/>
          <w:color w:val="000000"/>
          <w:sz w:val="22"/>
          <w:szCs w:val="22"/>
        </w:rPr>
        <w:t xml:space="preserve">. </w:t>
      </w:r>
      <w:r>
        <w:rPr>
          <w:rFonts w:asciiTheme="minorHAnsi" w:hAnsiTheme="minorHAnsi" w:cstheme="minorHAnsi"/>
          <w:color w:val="000000"/>
          <w:sz w:val="22"/>
          <w:szCs w:val="22"/>
        </w:rPr>
        <w:t>The</w:t>
      </w:r>
      <w:r w:rsidRPr="003934D6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aim of the </w:t>
      </w:r>
      <w:r w:rsidRPr="003934D6">
        <w:rPr>
          <w:rFonts w:asciiTheme="minorHAnsi" w:hAnsiTheme="minorHAnsi" w:cstheme="minorHAnsi"/>
          <w:color w:val="000000"/>
          <w:sz w:val="22"/>
          <w:szCs w:val="22"/>
        </w:rPr>
        <w:t xml:space="preserve">research project is to </w:t>
      </w:r>
      <w:r>
        <w:rPr>
          <w:rFonts w:asciiTheme="minorHAnsi" w:hAnsiTheme="minorHAnsi" w:cstheme="minorHAnsi"/>
          <w:color w:val="000000"/>
          <w:sz w:val="22"/>
          <w:szCs w:val="22"/>
        </w:rPr>
        <w:t>[</w:t>
      </w:r>
      <w:r w:rsidRPr="006C2A99">
        <w:rPr>
          <w:rFonts w:asciiTheme="minorHAnsi" w:hAnsiTheme="minorHAnsi" w:cstheme="minorHAnsi"/>
          <w:i/>
          <w:iCs/>
          <w:color w:val="000000"/>
          <w:sz w:val="22"/>
          <w:szCs w:val="22"/>
          <w:highlight w:val="cyan"/>
        </w:rPr>
        <w:t>State:</w:t>
      </w:r>
      <w:r>
        <w:rPr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 </w:t>
      </w:r>
      <w:r w:rsidRPr="00ED6DB1">
        <w:rPr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 aim and a sentence</w:t>
      </w:r>
      <w:r>
        <w:rPr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 or two</w:t>
      </w:r>
      <w:r w:rsidRPr="00ED6DB1">
        <w:rPr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 </w:t>
      </w:r>
      <w:r w:rsidR="00E908F1">
        <w:rPr>
          <w:rFonts w:asciiTheme="minorHAnsi" w:hAnsiTheme="minorHAnsi" w:cstheme="minorHAnsi"/>
          <w:i/>
          <w:iCs/>
          <w:color w:val="000000"/>
          <w:sz w:val="22"/>
          <w:szCs w:val="22"/>
        </w:rPr>
        <w:t>giving a general overview</w:t>
      </w:r>
      <w:r>
        <w:rPr>
          <w:rFonts w:asciiTheme="minorHAnsi" w:hAnsiTheme="minorHAnsi" w:cstheme="minorHAnsi"/>
          <w:color w:val="000000"/>
          <w:sz w:val="22"/>
          <w:szCs w:val="22"/>
        </w:rPr>
        <w:t>]. Y</w:t>
      </w:r>
      <w:r w:rsidRPr="000B276F">
        <w:rPr>
          <w:rFonts w:asciiTheme="minorHAnsi" w:hAnsiTheme="minorHAnsi" w:cstheme="minorHAnsi"/>
          <w:color w:val="000000"/>
          <w:sz w:val="22"/>
          <w:szCs w:val="22"/>
        </w:rPr>
        <w:t>our thoughts and opinions are important</w:t>
      </w:r>
      <w:r>
        <w:rPr>
          <w:rFonts w:asciiTheme="minorHAnsi" w:hAnsiTheme="minorHAnsi" w:cstheme="minorHAnsi"/>
          <w:color w:val="000000"/>
          <w:sz w:val="22"/>
          <w:szCs w:val="22"/>
        </w:rPr>
        <w:t>; therefore, I invite you to participate in my research project.</w:t>
      </w:r>
    </w:p>
    <w:p w14:paraId="44620FD4" w14:textId="77777777" w:rsidR="0096687C" w:rsidRPr="000B276F" w:rsidRDefault="0096687C" w:rsidP="0096687C">
      <w:pPr>
        <w:rPr>
          <w:rFonts w:asciiTheme="minorHAnsi" w:hAnsiTheme="minorHAnsi" w:cstheme="minorHAnsi"/>
          <w:sz w:val="22"/>
          <w:szCs w:val="22"/>
        </w:rPr>
      </w:pPr>
    </w:p>
    <w:p w14:paraId="01061B26" w14:textId="737B15EC" w:rsidR="0096687C" w:rsidRPr="000B276F" w:rsidRDefault="0096687C" w:rsidP="0096687C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0B276F">
        <w:rPr>
          <w:rFonts w:asciiTheme="minorHAnsi" w:hAnsiTheme="minorHAnsi" w:cstheme="minorHAnsi"/>
          <w:color w:val="000000"/>
          <w:sz w:val="22"/>
          <w:szCs w:val="22"/>
        </w:rPr>
        <w:t xml:space="preserve">Data for this research project is being collected via an online </w:t>
      </w:r>
      <w:r w:rsidR="00E5210B" w:rsidRPr="000B276F">
        <w:rPr>
          <w:rFonts w:asciiTheme="minorHAnsi" w:hAnsiTheme="minorHAnsi" w:cstheme="minorHAnsi"/>
          <w:color w:val="000000"/>
          <w:sz w:val="22"/>
          <w:szCs w:val="22"/>
        </w:rPr>
        <w:t>survey</w:t>
      </w:r>
      <w:r w:rsidR="00E5210B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="00550FE4">
        <w:rPr>
          <w:rFonts w:asciiTheme="minorHAnsi" w:hAnsiTheme="minorHAnsi" w:cstheme="minorHAnsi"/>
          <w:color w:val="000000"/>
          <w:sz w:val="22"/>
          <w:szCs w:val="22"/>
        </w:rPr>
        <w:t xml:space="preserve"> which</w:t>
      </w:r>
      <w:r w:rsidR="00C86D78" w:rsidRPr="000B276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0B276F">
        <w:rPr>
          <w:rFonts w:asciiTheme="minorHAnsi" w:hAnsiTheme="minorHAnsi" w:cstheme="minorHAnsi"/>
          <w:color w:val="000000"/>
          <w:sz w:val="22"/>
          <w:szCs w:val="22"/>
        </w:rPr>
        <w:t xml:space="preserve">takes approximately </w:t>
      </w:r>
      <w:r w:rsidRPr="005D2A1A">
        <w:rPr>
          <w:rFonts w:asciiTheme="minorHAnsi" w:hAnsiTheme="minorHAnsi" w:cstheme="minorHAnsi"/>
          <w:color w:val="000000"/>
          <w:sz w:val="22"/>
          <w:szCs w:val="22"/>
          <w:highlight w:val="cyan"/>
        </w:rPr>
        <w:t>X</w:t>
      </w:r>
      <w:r w:rsidRPr="000B276F">
        <w:rPr>
          <w:rFonts w:asciiTheme="minorHAnsi" w:hAnsiTheme="minorHAnsi" w:cstheme="minorHAnsi"/>
          <w:color w:val="000000"/>
          <w:sz w:val="22"/>
          <w:szCs w:val="22"/>
        </w:rPr>
        <w:t xml:space="preserve"> minutes to complete. Participation in this research project is voluntary</w:t>
      </w:r>
      <w:r w:rsidR="00260F21">
        <w:rPr>
          <w:rFonts w:asciiTheme="minorHAnsi" w:hAnsiTheme="minorHAnsi" w:cstheme="minorHAnsi"/>
          <w:color w:val="000000"/>
          <w:sz w:val="22"/>
          <w:szCs w:val="22"/>
        </w:rPr>
        <w:t xml:space="preserve"> and p</w:t>
      </w:r>
      <w:r w:rsidRPr="000B276F">
        <w:rPr>
          <w:rFonts w:asciiTheme="minorHAnsi" w:hAnsiTheme="minorHAnsi" w:cstheme="minorHAnsi"/>
          <w:color w:val="000000"/>
          <w:sz w:val="22"/>
          <w:szCs w:val="22"/>
        </w:rPr>
        <w:t>articipants must be 18 years old or over.</w:t>
      </w:r>
    </w:p>
    <w:p w14:paraId="624C4031" w14:textId="77777777" w:rsidR="0096687C" w:rsidRPr="000B276F" w:rsidRDefault="0096687C" w:rsidP="0096687C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22478B45" w14:textId="5CDF853F" w:rsidR="0096687C" w:rsidRPr="003934D6" w:rsidRDefault="0096687C" w:rsidP="0096687C">
      <w:pPr>
        <w:jc w:val="both"/>
        <w:rPr>
          <w:rFonts w:asciiTheme="minorHAnsi" w:hAnsiTheme="minorHAnsi" w:cstheme="minorHAnsi"/>
          <w:sz w:val="22"/>
          <w:szCs w:val="22"/>
        </w:rPr>
      </w:pPr>
      <w:r w:rsidRPr="005B00FC">
        <w:rPr>
          <w:rFonts w:asciiTheme="minorHAnsi" w:hAnsiTheme="minorHAnsi" w:cstheme="minorHAnsi"/>
          <w:b/>
          <w:bCs/>
          <w:color w:val="000000"/>
          <w:sz w:val="22"/>
          <w:szCs w:val="22"/>
        </w:rPr>
        <w:t>Before you say YES</w:t>
      </w:r>
      <w:r w:rsidRPr="000B276F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to </w:t>
      </w:r>
      <w:r w:rsidR="008D118D" w:rsidRPr="000B276F">
        <w:rPr>
          <w:rFonts w:asciiTheme="minorHAnsi" w:hAnsiTheme="minorHAnsi" w:cstheme="minorHAnsi"/>
          <w:b/>
          <w:bCs/>
          <w:color w:val="000000"/>
          <w:sz w:val="22"/>
          <w:szCs w:val="22"/>
        </w:rPr>
        <w:t>completing the</w:t>
      </w:r>
      <w:r w:rsidRPr="000B276F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online </w:t>
      </w:r>
      <w:r w:rsidR="008D118D" w:rsidRPr="000B276F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survey </w:t>
      </w:r>
      <w:r w:rsidRPr="000B276F">
        <w:rPr>
          <w:rFonts w:asciiTheme="minorHAnsi" w:hAnsiTheme="minorHAnsi" w:cstheme="minorHAnsi"/>
          <w:b/>
          <w:bCs/>
          <w:color w:val="000000"/>
          <w:sz w:val="22"/>
          <w:szCs w:val="22"/>
        </w:rPr>
        <w:t>please read the attached Personal Information Sheet</w:t>
      </w:r>
      <w:r w:rsidR="007A65E2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</w:t>
      </w:r>
      <w:r w:rsidR="00952414" w:rsidRPr="00736D8A">
        <w:rPr>
          <w:rFonts w:asciiTheme="minorHAnsi" w:hAnsiTheme="minorHAnsi" w:cstheme="minorHAnsi"/>
          <w:color w:val="000000"/>
          <w:sz w:val="22"/>
          <w:szCs w:val="22"/>
        </w:rPr>
        <w:t>as</w:t>
      </w:r>
      <w:r w:rsidR="00952414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</w:t>
      </w:r>
      <w:r w:rsidRPr="000B276F">
        <w:rPr>
          <w:rFonts w:asciiTheme="minorHAnsi" w:hAnsiTheme="minorHAnsi" w:cstheme="minorHAnsi"/>
          <w:color w:val="000000"/>
          <w:sz w:val="22"/>
          <w:szCs w:val="22"/>
        </w:rPr>
        <w:t xml:space="preserve">it explains then purpose of the research, </w:t>
      </w:r>
      <w:r w:rsidR="00F47EFD">
        <w:rPr>
          <w:rFonts w:asciiTheme="minorHAnsi" w:hAnsiTheme="minorHAnsi" w:cstheme="minorHAnsi"/>
          <w:color w:val="000000"/>
          <w:sz w:val="22"/>
          <w:szCs w:val="22"/>
        </w:rPr>
        <w:t xml:space="preserve"> the legal basis of the research, </w:t>
      </w:r>
      <w:r w:rsidRPr="000B276F">
        <w:rPr>
          <w:rFonts w:asciiTheme="minorHAnsi" w:hAnsiTheme="minorHAnsi" w:cstheme="minorHAnsi"/>
          <w:color w:val="000000"/>
          <w:sz w:val="22"/>
          <w:szCs w:val="22"/>
        </w:rPr>
        <w:t xml:space="preserve">what you will be asked to do, details </w:t>
      </w:r>
      <w:r w:rsidR="00BB35C7" w:rsidRPr="000B276F">
        <w:rPr>
          <w:rFonts w:asciiTheme="minorHAnsi" w:hAnsiTheme="minorHAnsi" w:cstheme="minorHAnsi"/>
          <w:color w:val="000000"/>
          <w:sz w:val="22"/>
          <w:szCs w:val="22"/>
        </w:rPr>
        <w:t xml:space="preserve">of how we keep your </w:t>
      </w:r>
      <w:r w:rsidR="00736D8A">
        <w:rPr>
          <w:rFonts w:asciiTheme="minorHAnsi" w:hAnsiTheme="minorHAnsi" w:cstheme="minorHAnsi"/>
          <w:color w:val="000000"/>
          <w:sz w:val="22"/>
          <w:szCs w:val="22"/>
        </w:rPr>
        <w:t xml:space="preserve">personal </w:t>
      </w:r>
      <w:r w:rsidR="00BB35C7" w:rsidRPr="000B276F">
        <w:rPr>
          <w:rFonts w:asciiTheme="minorHAnsi" w:hAnsiTheme="minorHAnsi" w:cstheme="minorHAnsi"/>
          <w:color w:val="000000"/>
          <w:sz w:val="22"/>
          <w:szCs w:val="22"/>
        </w:rPr>
        <w:t xml:space="preserve">data safe and </w:t>
      </w:r>
      <w:r w:rsidRPr="000B276F">
        <w:rPr>
          <w:rFonts w:asciiTheme="minorHAnsi" w:hAnsiTheme="minorHAnsi" w:cstheme="minorHAnsi"/>
          <w:color w:val="000000"/>
          <w:sz w:val="22"/>
          <w:szCs w:val="22"/>
        </w:rPr>
        <w:t xml:space="preserve">confidential and </w:t>
      </w:r>
      <w:r w:rsidR="00736D8A">
        <w:rPr>
          <w:rFonts w:asciiTheme="minorHAnsi" w:hAnsiTheme="minorHAnsi" w:cstheme="minorHAnsi"/>
          <w:color w:val="000000"/>
          <w:sz w:val="22"/>
          <w:szCs w:val="22"/>
        </w:rPr>
        <w:t xml:space="preserve">it advises you </w:t>
      </w:r>
      <w:r w:rsidR="00C5219D">
        <w:rPr>
          <w:rFonts w:asciiTheme="minorHAnsi" w:hAnsiTheme="minorHAnsi" w:cstheme="minorHAnsi"/>
          <w:color w:val="000000"/>
          <w:sz w:val="22"/>
          <w:szCs w:val="22"/>
        </w:rPr>
        <w:t xml:space="preserve">of the </w:t>
      </w:r>
      <w:r w:rsidRPr="000B276F">
        <w:rPr>
          <w:rFonts w:asciiTheme="minorHAnsi" w:hAnsiTheme="minorHAnsi" w:cstheme="minorHAnsi"/>
          <w:color w:val="000000"/>
          <w:sz w:val="22"/>
          <w:szCs w:val="22"/>
        </w:rPr>
        <w:t xml:space="preserve">opportunities to withdraw from the </w:t>
      </w:r>
      <w:r w:rsidR="00C5219D">
        <w:rPr>
          <w:rFonts w:asciiTheme="minorHAnsi" w:hAnsiTheme="minorHAnsi" w:cstheme="minorHAnsi"/>
          <w:color w:val="000000"/>
          <w:sz w:val="22"/>
          <w:szCs w:val="22"/>
        </w:rPr>
        <w:t>research project</w:t>
      </w:r>
      <w:r w:rsidRPr="000B276F">
        <w:rPr>
          <w:rFonts w:asciiTheme="minorHAnsi" w:hAnsiTheme="minorHAnsi" w:cstheme="minorHAnsi"/>
          <w:color w:val="000000"/>
          <w:sz w:val="22"/>
          <w:szCs w:val="22"/>
        </w:rPr>
        <w:t>.</w:t>
      </w:r>
      <w:r w:rsidR="00F52ECD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399BB7BC" w14:textId="77777777" w:rsidR="00B33163" w:rsidRDefault="00B33163" w:rsidP="0096687C">
      <w:pPr>
        <w:spacing w:line="360" w:lineRule="auto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</w:pPr>
    </w:p>
    <w:p w14:paraId="4FF81D75" w14:textId="36E1573E" w:rsidR="0096687C" w:rsidRDefault="0096687C" w:rsidP="00B33163">
      <w:pPr>
        <w:rPr>
          <w:rFonts w:asciiTheme="minorHAnsi" w:hAnsiTheme="minorHAnsi" w:cstheme="minorHAnsi"/>
          <w:sz w:val="22"/>
          <w:szCs w:val="22"/>
        </w:rPr>
      </w:pPr>
      <w:r w:rsidRPr="003934D6">
        <w:rPr>
          <w:rFonts w:asciiTheme="minorHAnsi" w:hAnsiTheme="minorHAnsi" w:cstheme="minorHAnsi"/>
          <w:sz w:val="22"/>
          <w:szCs w:val="22"/>
        </w:rPr>
        <w:t>If you have any questions, please contact me or my supervisor (see below).</w:t>
      </w:r>
    </w:p>
    <w:p w14:paraId="671DC8EC" w14:textId="77777777" w:rsidR="00F47EFD" w:rsidRPr="003934D6" w:rsidRDefault="00F47EFD" w:rsidP="00B33163">
      <w:pPr>
        <w:rPr>
          <w:rFonts w:asciiTheme="minorHAnsi" w:hAnsiTheme="minorHAnsi" w:cstheme="minorHAnsi"/>
          <w:sz w:val="22"/>
          <w:szCs w:val="22"/>
        </w:rPr>
      </w:pPr>
    </w:p>
    <w:p w14:paraId="7C8F026B" w14:textId="22136349" w:rsidR="0096687C" w:rsidRDefault="00AF359B" w:rsidP="00B33163">
      <w:pP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If you would like to </w:t>
      </w:r>
      <w:r w:rsidR="0031386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join my research project</w:t>
      </w:r>
      <w:r w:rsidR="00DE4F6B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, are 18 years old or over</w:t>
      </w:r>
      <w:r w:rsidR="00313868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and have read the Personal Information </w:t>
      </w:r>
      <w:r w:rsidR="008263F1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Sheet,</w:t>
      </w:r>
      <w:r w:rsidR="005C2C63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please press the link below</w:t>
      </w:r>
      <w:r w:rsidR="003657C4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*</w:t>
      </w:r>
      <w:r w:rsidR="004B22A7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*</w:t>
      </w:r>
    </w:p>
    <w:p w14:paraId="37599188" w14:textId="106D9637" w:rsidR="003657C4" w:rsidRDefault="003657C4" w:rsidP="00B33163">
      <w:pP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</w:pPr>
    </w:p>
    <w:p w14:paraId="57287167" w14:textId="3EF07A1C" w:rsidR="003657C4" w:rsidRPr="003934D6" w:rsidRDefault="003657C4" w:rsidP="00B33163">
      <w:pP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Thank you very much</w:t>
      </w:r>
      <w:r w:rsidR="007D5D87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.</w:t>
      </w:r>
    </w:p>
    <w:p w14:paraId="30D97D81" w14:textId="77777777" w:rsidR="004B34DB" w:rsidRDefault="003657C4" w:rsidP="0096687C">
      <w:pPr>
        <w:pStyle w:val="NormalWeb"/>
        <w:shd w:val="clear" w:color="auto" w:fill="FFFFFF"/>
        <w:spacing w:before="166" w:beforeAutospacing="0" w:after="166" w:afterAutospacing="0" w:line="360" w:lineRule="auto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000000"/>
          <w:sz w:val="22"/>
          <w:szCs w:val="22"/>
        </w:rPr>
        <w:t>*</w:t>
      </w:r>
      <w:r w:rsidR="004B22A7">
        <w:rPr>
          <w:rFonts w:asciiTheme="minorHAnsi" w:hAnsiTheme="minorHAnsi" w:cstheme="minorHAnsi"/>
          <w:b/>
          <w:bCs/>
          <w:color w:val="000000"/>
          <w:sz w:val="22"/>
          <w:szCs w:val="22"/>
        </w:rPr>
        <w:t>*</w:t>
      </w:r>
      <w:r w:rsidR="00E242F2" w:rsidRPr="00943DDC">
        <w:rPr>
          <w:rFonts w:asciiTheme="minorHAnsi" w:hAnsiTheme="minorHAnsi" w:cstheme="minorHAnsi"/>
          <w:b/>
          <w:bCs/>
          <w:color w:val="000000"/>
          <w:sz w:val="22"/>
          <w:szCs w:val="22"/>
        </w:rPr>
        <w:t>Insert the Google Forms etc link here</w:t>
      </w:r>
      <w:r w:rsidR="00A74375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</w:t>
      </w:r>
    </w:p>
    <w:p w14:paraId="179415CF" w14:textId="4E890516" w:rsidR="00E242F2" w:rsidRPr="00943DDC" w:rsidRDefault="004B34DB" w:rsidP="0096687C">
      <w:pPr>
        <w:pStyle w:val="NormalWeb"/>
        <w:shd w:val="clear" w:color="auto" w:fill="FFFFFF"/>
        <w:spacing w:before="166" w:beforeAutospacing="0" w:after="166" w:afterAutospacing="0" w:line="360" w:lineRule="auto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000000"/>
          <w:sz w:val="22"/>
          <w:szCs w:val="22"/>
        </w:rPr>
        <w:t>I</w:t>
      </w:r>
      <w:r w:rsidR="00A74375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nclude a </w:t>
      </w:r>
      <w:r w:rsidR="00A74375" w:rsidRPr="00A74375">
        <w:rPr>
          <w:rFonts w:asciiTheme="minorHAnsi" w:hAnsiTheme="minorHAnsi" w:cstheme="minorHAnsi"/>
          <w:b/>
          <w:bCs/>
          <w:color w:val="000000"/>
          <w:sz w:val="22"/>
          <w:szCs w:val="22"/>
          <w:u w:val="single"/>
        </w:rPr>
        <w:t>link to their Privacy Policy</w:t>
      </w:r>
      <w:r w:rsidR="00A74375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</w:t>
      </w:r>
      <w:r w:rsidR="00F76019">
        <w:rPr>
          <w:rFonts w:asciiTheme="minorHAnsi" w:hAnsiTheme="minorHAnsi" w:cstheme="minorHAnsi"/>
          <w:b/>
          <w:bCs/>
          <w:color w:val="000000"/>
          <w:sz w:val="22"/>
          <w:szCs w:val="22"/>
        </w:rPr>
        <w:t>here</w:t>
      </w:r>
      <w:r w:rsidR="0053024D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</w:t>
      </w:r>
      <w:r w:rsidR="0053024D">
        <w:t xml:space="preserve">(e.g. </w:t>
      </w:r>
      <w:hyperlink r:id="rId5" w:history="1">
        <w:r w:rsidR="00AF4681">
          <w:rPr>
            <w:rStyle w:val="Hyperlink"/>
          </w:rPr>
          <w:t>Please Read Google Forms Privacy Policy</w:t>
        </w:r>
      </w:hyperlink>
      <w:r w:rsidR="0053024D">
        <w:t>).</w:t>
      </w:r>
    </w:p>
    <w:p w14:paraId="70F40B00" w14:textId="77777777" w:rsidR="0006282D" w:rsidRPr="005C2C63" w:rsidRDefault="0096687C" w:rsidP="0096687C">
      <w:pPr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5C2C63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Researcher: </w:t>
      </w:r>
      <w:r w:rsidR="0006282D" w:rsidRPr="005C2C63">
        <w:rPr>
          <w:rFonts w:asciiTheme="minorHAnsi" w:hAnsiTheme="minorHAnsi" w:cstheme="minorHAnsi"/>
          <w:b/>
          <w:bCs/>
          <w:color w:val="000000"/>
          <w:sz w:val="22"/>
          <w:szCs w:val="22"/>
        </w:rPr>
        <w:t>name</w:t>
      </w:r>
    </w:p>
    <w:p w14:paraId="212AB372" w14:textId="02700181" w:rsidR="0096687C" w:rsidRPr="003934D6" w:rsidRDefault="0006282D" w:rsidP="0096687C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Email: </w:t>
      </w:r>
      <w:r w:rsidR="0096687C" w:rsidRPr="00D372FB">
        <w:rPr>
          <w:rFonts w:asciiTheme="minorHAnsi" w:hAnsiTheme="minorHAnsi" w:cstheme="minorHAnsi"/>
          <w:color w:val="000000"/>
          <w:sz w:val="22"/>
          <w:szCs w:val="22"/>
        </w:rPr>
        <w:t>Must be Leeds Beckett student email</w:t>
      </w:r>
    </w:p>
    <w:p w14:paraId="7EC2CAF8" w14:textId="77777777" w:rsidR="0096687C" w:rsidRPr="003934D6" w:rsidRDefault="0096687C" w:rsidP="0096687C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11F19524" w14:textId="77777777" w:rsidR="0096687C" w:rsidRPr="003934D6" w:rsidRDefault="0096687C" w:rsidP="0096687C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C399B71" w14:textId="056DB2BF" w:rsidR="00D372FB" w:rsidRPr="005C2C63" w:rsidRDefault="0096687C" w:rsidP="0096687C">
      <w:pPr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5C2C63">
        <w:rPr>
          <w:rFonts w:asciiTheme="minorHAnsi" w:hAnsiTheme="minorHAnsi" w:cstheme="minorHAnsi"/>
          <w:b/>
          <w:bCs/>
          <w:color w:val="000000"/>
          <w:sz w:val="22"/>
          <w:szCs w:val="22"/>
        </w:rPr>
        <w:t>Research Supervisor:</w:t>
      </w:r>
      <w:r w:rsidR="00D372FB" w:rsidRPr="005C2C63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name</w:t>
      </w:r>
    </w:p>
    <w:p w14:paraId="7BF34218" w14:textId="42BD733C" w:rsidR="0096687C" w:rsidRPr="00D372FB" w:rsidRDefault="00D372FB" w:rsidP="0096687C">
      <w:pPr>
        <w:jc w:val="both"/>
        <w:rPr>
          <w:rFonts w:asciiTheme="minorHAnsi" w:hAnsiTheme="minorHAnsi" w:cstheme="minorHAnsi"/>
          <w:sz w:val="22"/>
          <w:szCs w:val="22"/>
        </w:rPr>
      </w:pPr>
      <w:r w:rsidRPr="00D372FB">
        <w:rPr>
          <w:rFonts w:asciiTheme="minorHAnsi" w:hAnsiTheme="minorHAnsi" w:cstheme="minorHAnsi"/>
          <w:color w:val="000000"/>
          <w:sz w:val="22"/>
          <w:szCs w:val="22"/>
        </w:rPr>
        <w:t>Email: w</w:t>
      </w:r>
      <w:r w:rsidR="0096687C" w:rsidRPr="00D372FB">
        <w:rPr>
          <w:rFonts w:asciiTheme="minorHAnsi" w:hAnsiTheme="minorHAnsi" w:cstheme="minorHAnsi"/>
          <w:color w:val="000000"/>
          <w:sz w:val="22"/>
          <w:szCs w:val="22"/>
        </w:rPr>
        <w:t>ork email</w:t>
      </w:r>
    </w:p>
    <w:p w14:paraId="3E3B7F84" w14:textId="15E06A8B" w:rsidR="0096687C" w:rsidRDefault="0096687C" w:rsidP="0096687C">
      <w:pPr>
        <w:rPr>
          <w:rFonts w:asciiTheme="minorHAnsi" w:hAnsiTheme="minorHAnsi" w:cstheme="minorHAnsi"/>
          <w:sz w:val="22"/>
          <w:szCs w:val="22"/>
        </w:rPr>
      </w:pPr>
    </w:p>
    <w:p w14:paraId="61D3E7A5" w14:textId="03C2347A" w:rsidR="00EC6415" w:rsidRPr="003934D6" w:rsidRDefault="00EC6415" w:rsidP="00EC6415">
      <w:pPr>
        <w:jc w:val="both"/>
        <w:rPr>
          <w:rFonts w:asciiTheme="minorHAnsi" w:hAnsiTheme="minorHAnsi" w:cstheme="minorHAnsi"/>
          <w:sz w:val="22"/>
          <w:szCs w:val="22"/>
        </w:rPr>
      </w:pPr>
      <w:r w:rsidRPr="003934D6">
        <w:rPr>
          <w:rFonts w:asciiTheme="minorHAnsi" w:hAnsiTheme="minorHAnsi" w:cstheme="minorHAnsi"/>
          <w:color w:val="000000"/>
          <w:sz w:val="22"/>
          <w:szCs w:val="22"/>
        </w:rPr>
        <w:t xml:space="preserve">If you have any questions about how the ethics policy and procedures of Leeds Beckett University relate to this project, please contact the </w:t>
      </w:r>
      <w:r w:rsidR="001474BE">
        <w:rPr>
          <w:rFonts w:asciiTheme="minorHAnsi" w:hAnsiTheme="minorHAnsi" w:cstheme="minorHAnsi"/>
          <w:color w:val="000000"/>
          <w:sz w:val="22"/>
          <w:szCs w:val="22"/>
        </w:rPr>
        <w:t>Local R</w:t>
      </w:r>
      <w:r w:rsidRPr="003934D6">
        <w:rPr>
          <w:rFonts w:asciiTheme="minorHAnsi" w:hAnsiTheme="minorHAnsi" w:cstheme="minorHAnsi"/>
          <w:color w:val="000000"/>
          <w:sz w:val="22"/>
          <w:szCs w:val="22"/>
        </w:rPr>
        <w:t xml:space="preserve">esearch </w:t>
      </w:r>
      <w:r w:rsidR="001474BE">
        <w:rPr>
          <w:rFonts w:asciiTheme="minorHAnsi" w:hAnsiTheme="minorHAnsi" w:cstheme="minorHAnsi"/>
          <w:color w:val="000000"/>
          <w:sz w:val="22"/>
          <w:szCs w:val="22"/>
        </w:rPr>
        <w:t>E</w:t>
      </w:r>
      <w:r w:rsidRPr="003934D6">
        <w:rPr>
          <w:rFonts w:asciiTheme="minorHAnsi" w:hAnsiTheme="minorHAnsi" w:cstheme="minorHAnsi"/>
          <w:color w:val="000000"/>
          <w:sz w:val="22"/>
          <w:szCs w:val="22"/>
        </w:rPr>
        <w:t xml:space="preserve">thics </w:t>
      </w:r>
      <w:r w:rsidR="001474BE">
        <w:rPr>
          <w:rFonts w:asciiTheme="minorHAnsi" w:hAnsiTheme="minorHAnsi" w:cstheme="minorHAnsi"/>
          <w:color w:val="000000"/>
          <w:sz w:val="22"/>
          <w:szCs w:val="22"/>
        </w:rPr>
        <w:t>C</w:t>
      </w:r>
      <w:r w:rsidRPr="003934D6">
        <w:rPr>
          <w:rFonts w:asciiTheme="minorHAnsi" w:hAnsiTheme="minorHAnsi" w:cstheme="minorHAnsi"/>
          <w:color w:val="000000"/>
          <w:sz w:val="22"/>
          <w:szCs w:val="22"/>
        </w:rPr>
        <w:t>oordinator at Leeds Beckett.</w:t>
      </w:r>
    </w:p>
    <w:p w14:paraId="5D6409AC" w14:textId="77777777" w:rsidR="00EC6415" w:rsidRPr="003934D6" w:rsidRDefault="00EC6415" w:rsidP="0096687C">
      <w:pPr>
        <w:rPr>
          <w:rFonts w:asciiTheme="minorHAnsi" w:hAnsiTheme="minorHAnsi" w:cstheme="minorHAnsi"/>
          <w:sz w:val="22"/>
          <w:szCs w:val="22"/>
        </w:rPr>
      </w:pPr>
    </w:p>
    <w:p w14:paraId="0B97BAE8" w14:textId="50E8FE1D" w:rsidR="0096687C" w:rsidRPr="005C2C63" w:rsidRDefault="0001061F" w:rsidP="0096687C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Local </w:t>
      </w:r>
      <w:r w:rsidR="0096687C" w:rsidRPr="005C2C63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Research </w:t>
      </w:r>
      <w:r>
        <w:rPr>
          <w:rFonts w:asciiTheme="minorHAnsi" w:hAnsiTheme="minorHAnsi" w:cstheme="minorHAnsi"/>
          <w:b/>
          <w:bCs/>
          <w:color w:val="000000"/>
          <w:sz w:val="22"/>
          <w:szCs w:val="22"/>
        </w:rPr>
        <w:t>E</w:t>
      </w:r>
      <w:r w:rsidR="0096687C" w:rsidRPr="005C2C63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thics </w:t>
      </w:r>
      <w:r>
        <w:rPr>
          <w:rFonts w:asciiTheme="minorHAnsi" w:hAnsiTheme="minorHAnsi" w:cstheme="minorHAnsi"/>
          <w:b/>
          <w:bCs/>
          <w:color w:val="000000"/>
          <w:sz w:val="22"/>
          <w:szCs w:val="22"/>
        </w:rPr>
        <w:t>C</w:t>
      </w:r>
      <w:r w:rsidR="0096687C" w:rsidRPr="005C2C63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oordinator: name </w:t>
      </w:r>
    </w:p>
    <w:p w14:paraId="56EA027D" w14:textId="669182D1" w:rsidR="0096687C" w:rsidRDefault="0096687C" w:rsidP="0096687C">
      <w:pPr>
        <w:jc w:val="both"/>
        <w:rPr>
          <w:rFonts w:asciiTheme="minorHAnsi" w:hAnsiTheme="minorHAnsi" w:cstheme="minorHAnsi"/>
          <w:sz w:val="22"/>
          <w:szCs w:val="22"/>
        </w:rPr>
      </w:pPr>
      <w:r w:rsidRPr="003934D6">
        <w:rPr>
          <w:rFonts w:asciiTheme="minorHAnsi" w:hAnsiTheme="minorHAnsi" w:cstheme="minorHAnsi"/>
          <w:color w:val="000000"/>
          <w:sz w:val="22"/>
          <w:szCs w:val="22"/>
        </w:rPr>
        <w:t xml:space="preserve">Email: </w:t>
      </w:r>
      <w:r w:rsidRPr="003934D6">
        <w:rPr>
          <w:rFonts w:asciiTheme="minorHAnsi" w:hAnsiTheme="minorHAnsi" w:cstheme="minorHAnsi"/>
          <w:sz w:val="22"/>
          <w:szCs w:val="22"/>
        </w:rPr>
        <w:t xml:space="preserve">work email </w:t>
      </w:r>
    </w:p>
    <w:p w14:paraId="77546D54" w14:textId="7CF334CF" w:rsidR="001135F6" w:rsidRDefault="001135F6" w:rsidP="0096687C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5E7B88E" w14:textId="55A0057D" w:rsidR="001135F6" w:rsidRDefault="001135F6" w:rsidP="0096687C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C172D20" w14:textId="49C2AD6B" w:rsidR="002200A0" w:rsidRPr="002200A0" w:rsidRDefault="002200A0" w:rsidP="002200A0">
      <w:pPr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</w:pPr>
      <w:r w:rsidRPr="002200A0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Note</w:t>
      </w:r>
      <w:r w:rsidR="00AE0609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:</w:t>
      </w:r>
      <w:r w:rsidRPr="002200A0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 xml:space="preserve"> the first two questions must be compulsory questions on the survey:</w:t>
      </w:r>
    </w:p>
    <w:p w14:paraId="602AF818" w14:textId="77777777" w:rsidR="002200A0" w:rsidRPr="002200A0" w:rsidRDefault="002200A0" w:rsidP="002200A0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6B7C97E5" w14:textId="77777777" w:rsidR="002200A0" w:rsidRPr="002200A0" w:rsidRDefault="002200A0" w:rsidP="002200A0">
      <w:pPr>
        <w:numPr>
          <w:ilvl w:val="0"/>
          <w:numId w:val="1"/>
        </w:numPr>
        <w:spacing w:after="200" w:line="276" w:lineRule="auto"/>
        <w:contextualSpacing/>
        <w:rPr>
          <w:rFonts w:ascii="Calibri" w:eastAsia="Calibri" w:hAnsi="Calibri"/>
          <w:sz w:val="22"/>
          <w:szCs w:val="22"/>
          <w:lang w:eastAsia="en-US"/>
        </w:rPr>
      </w:pPr>
      <w:r w:rsidRPr="002200A0">
        <w:rPr>
          <w:rFonts w:ascii="Calibri" w:eastAsia="Calibri" w:hAnsi="Calibri"/>
          <w:sz w:val="22"/>
          <w:szCs w:val="22"/>
          <w:lang w:eastAsia="en-US"/>
        </w:rPr>
        <w:lastRenderedPageBreak/>
        <w:t>I am aged 18 years and older – Yes/No (if No the next question takes the participant to the closing page of the survey; no further questions will therefore be asked).</w:t>
      </w:r>
    </w:p>
    <w:p w14:paraId="25DC0A9A" w14:textId="77777777" w:rsidR="002200A0" w:rsidRPr="002200A0" w:rsidRDefault="002200A0" w:rsidP="002200A0">
      <w:pPr>
        <w:numPr>
          <w:ilvl w:val="0"/>
          <w:numId w:val="1"/>
        </w:numPr>
        <w:spacing w:after="200" w:line="276" w:lineRule="auto"/>
        <w:contextualSpacing/>
        <w:rPr>
          <w:rFonts w:ascii="Calibri" w:eastAsia="Calibri" w:hAnsi="Calibri"/>
          <w:sz w:val="22"/>
          <w:szCs w:val="22"/>
          <w:lang w:eastAsia="en-US"/>
        </w:rPr>
      </w:pPr>
      <w:r w:rsidRPr="002200A0">
        <w:rPr>
          <w:rFonts w:ascii="Calibri" w:eastAsia="Calibri" w:hAnsi="Calibri"/>
          <w:sz w:val="22"/>
          <w:szCs w:val="22"/>
          <w:lang w:eastAsia="en-US"/>
        </w:rPr>
        <w:t>I have read and understood the information provided in the Participant Information Sheet and I am happy to take part in the research – Yes/No if No the next question takes the participant to the closing page of the survey; no further questions will therefore be asked).</w:t>
      </w:r>
    </w:p>
    <w:p w14:paraId="058F8AB1" w14:textId="77777777" w:rsidR="002200A0" w:rsidRPr="002200A0" w:rsidRDefault="002200A0" w:rsidP="002200A0">
      <w:pPr>
        <w:spacing w:after="200" w:line="276" w:lineRule="auto"/>
        <w:ind w:left="720"/>
        <w:contextualSpacing/>
        <w:rPr>
          <w:rFonts w:ascii="Calibri" w:eastAsia="Calibri" w:hAnsi="Calibri" w:cs="Arial"/>
          <w:b/>
          <w:bCs/>
          <w:sz w:val="22"/>
          <w:szCs w:val="22"/>
          <w:lang w:eastAsia="en-US"/>
        </w:rPr>
      </w:pPr>
    </w:p>
    <w:p w14:paraId="6EC86C7C" w14:textId="77777777" w:rsidR="002200A0" w:rsidRPr="002200A0" w:rsidRDefault="002200A0" w:rsidP="002200A0">
      <w:pPr>
        <w:spacing w:after="200" w:line="276" w:lineRule="auto"/>
        <w:ind w:left="720"/>
        <w:contextualSpacing/>
        <w:rPr>
          <w:rFonts w:ascii="Calibri" w:eastAsia="Calibri" w:hAnsi="Calibri" w:cs="Arial"/>
          <w:b/>
          <w:bCs/>
          <w:sz w:val="22"/>
          <w:szCs w:val="22"/>
          <w:lang w:eastAsia="en-US"/>
        </w:rPr>
      </w:pPr>
    </w:p>
    <w:p w14:paraId="19F6B621" w14:textId="77777777" w:rsidR="002200A0" w:rsidRPr="002200A0" w:rsidRDefault="002200A0" w:rsidP="002200A0">
      <w:pPr>
        <w:spacing w:after="200" w:line="276" w:lineRule="auto"/>
        <w:ind w:left="720"/>
        <w:contextualSpacing/>
        <w:rPr>
          <w:rFonts w:ascii="Calibri" w:eastAsia="Calibri" w:hAnsi="Calibri" w:cs="Arial"/>
          <w:b/>
          <w:bCs/>
          <w:sz w:val="22"/>
          <w:szCs w:val="22"/>
          <w:lang w:eastAsia="en-US"/>
        </w:rPr>
      </w:pPr>
    </w:p>
    <w:p w14:paraId="76FF6772" w14:textId="604C3B93" w:rsidR="001135F6" w:rsidRPr="003934D6" w:rsidRDefault="001135F6" w:rsidP="0096687C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56C25B5" w14:textId="66992FAB" w:rsidR="0096687C" w:rsidRDefault="0096687C" w:rsidP="00D840BD">
      <w:pPr>
        <w:spacing w:line="36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28461C7E" w14:textId="77777777" w:rsidR="003F4D01" w:rsidRDefault="003F4D01" w:rsidP="00D840BD">
      <w:pPr>
        <w:spacing w:line="36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6F50B8C9" w14:textId="77777777" w:rsidR="003F4D01" w:rsidRDefault="003F4D01" w:rsidP="00D840BD">
      <w:pPr>
        <w:spacing w:line="36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23AF58C4" w14:textId="77777777" w:rsidR="003F4D01" w:rsidRDefault="003F4D01" w:rsidP="00D840BD">
      <w:pPr>
        <w:spacing w:line="36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5E42E762" w14:textId="77777777" w:rsidR="003F4D01" w:rsidRDefault="003F4D01" w:rsidP="00D840BD">
      <w:pPr>
        <w:spacing w:line="36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4BEE348E" w14:textId="77777777" w:rsidR="003F4D01" w:rsidRDefault="003F4D01" w:rsidP="00D840BD">
      <w:pPr>
        <w:spacing w:line="36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558FB30D" w14:textId="04D4DB95" w:rsidR="00F5015E" w:rsidRPr="003934D6" w:rsidRDefault="00F5015E" w:rsidP="00F5015E">
      <w:pPr>
        <w:pStyle w:val="NormalWeb"/>
        <w:shd w:val="clear" w:color="auto" w:fill="FFFFFF"/>
        <w:spacing w:before="166" w:beforeAutospacing="0" w:after="166" w:afterAutospacing="0" w:line="360" w:lineRule="auto"/>
        <w:rPr>
          <w:rFonts w:asciiTheme="minorHAnsi" w:hAnsiTheme="minorHAnsi" w:cstheme="minorHAnsi"/>
          <w:color w:val="000000"/>
          <w:sz w:val="22"/>
          <w:szCs w:val="22"/>
        </w:rPr>
      </w:pPr>
    </w:p>
    <w:sectPr w:rsidR="00F5015E" w:rsidRPr="003934D6" w:rsidSect="008C0AF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CD83830"/>
    <w:multiLevelType w:val="hybridMultilevel"/>
    <w:tmpl w:val="7750A1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NwACU0sLQyMTUyUdpeDU4uLM/DyQAuNaAJuQGassAAAA"/>
  </w:docVars>
  <w:rsids>
    <w:rsidRoot w:val="00C74AA5"/>
    <w:rsid w:val="0001061F"/>
    <w:rsid w:val="00017AE3"/>
    <w:rsid w:val="000474F4"/>
    <w:rsid w:val="0005434A"/>
    <w:rsid w:val="0005528E"/>
    <w:rsid w:val="0006282D"/>
    <w:rsid w:val="00087694"/>
    <w:rsid w:val="000A0DD7"/>
    <w:rsid w:val="000B276F"/>
    <w:rsid w:val="000E2BB1"/>
    <w:rsid w:val="000E779E"/>
    <w:rsid w:val="001135F6"/>
    <w:rsid w:val="00125713"/>
    <w:rsid w:val="00145170"/>
    <w:rsid w:val="001474BE"/>
    <w:rsid w:val="00201098"/>
    <w:rsid w:val="002028F0"/>
    <w:rsid w:val="002145CB"/>
    <w:rsid w:val="002200A0"/>
    <w:rsid w:val="00246495"/>
    <w:rsid w:val="00251C80"/>
    <w:rsid w:val="00260F21"/>
    <w:rsid w:val="00277F38"/>
    <w:rsid w:val="00293285"/>
    <w:rsid w:val="002A7C29"/>
    <w:rsid w:val="002B0CAB"/>
    <w:rsid w:val="002F14C1"/>
    <w:rsid w:val="002F6EB1"/>
    <w:rsid w:val="00313868"/>
    <w:rsid w:val="003657C4"/>
    <w:rsid w:val="003934D6"/>
    <w:rsid w:val="003A230B"/>
    <w:rsid w:val="003A6F30"/>
    <w:rsid w:val="003B243B"/>
    <w:rsid w:val="003F4D01"/>
    <w:rsid w:val="00404DA6"/>
    <w:rsid w:val="00452967"/>
    <w:rsid w:val="0047699D"/>
    <w:rsid w:val="004B22A7"/>
    <w:rsid w:val="004B34DB"/>
    <w:rsid w:val="004C377E"/>
    <w:rsid w:val="004D4312"/>
    <w:rsid w:val="004D636F"/>
    <w:rsid w:val="00511B73"/>
    <w:rsid w:val="0053024D"/>
    <w:rsid w:val="00533F0F"/>
    <w:rsid w:val="00550FE4"/>
    <w:rsid w:val="005762C1"/>
    <w:rsid w:val="005A05A1"/>
    <w:rsid w:val="005A6D99"/>
    <w:rsid w:val="005B00FC"/>
    <w:rsid w:val="005C2C63"/>
    <w:rsid w:val="005D2A1A"/>
    <w:rsid w:val="005E679E"/>
    <w:rsid w:val="005F417D"/>
    <w:rsid w:val="005F552C"/>
    <w:rsid w:val="00697316"/>
    <w:rsid w:val="006A1208"/>
    <w:rsid w:val="006A6609"/>
    <w:rsid w:val="006B70D7"/>
    <w:rsid w:val="006E0004"/>
    <w:rsid w:val="006E1AD4"/>
    <w:rsid w:val="006E5BFD"/>
    <w:rsid w:val="007170AA"/>
    <w:rsid w:val="00736D8A"/>
    <w:rsid w:val="00745FB2"/>
    <w:rsid w:val="00747E11"/>
    <w:rsid w:val="00771B17"/>
    <w:rsid w:val="00793C95"/>
    <w:rsid w:val="007A65E2"/>
    <w:rsid w:val="007B4042"/>
    <w:rsid w:val="007D5D87"/>
    <w:rsid w:val="007E1E29"/>
    <w:rsid w:val="00811A4F"/>
    <w:rsid w:val="00813FB3"/>
    <w:rsid w:val="008263F1"/>
    <w:rsid w:val="00846FCE"/>
    <w:rsid w:val="00870703"/>
    <w:rsid w:val="00873856"/>
    <w:rsid w:val="00884F6E"/>
    <w:rsid w:val="008911C9"/>
    <w:rsid w:val="008C0AF7"/>
    <w:rsid w:val="008D118D"/>
    <w:rsid w:val="008E4341"/>
    <w:rsid w:val="008E77DD"/>
    <w:rsid w:val="00900004"/>
    <w:rsid w:val="00932760"/>
    <w:rsid w:val="00943DDC"/>
    <w:rsid w:val="00952414"/>
    <w:rsid w:val="00962DF0"/>
    <w:rsid w:val="0096687C"/>
    <w:rsid w:val="009B3937"/>
    <w:rsid w:val="009C275C"/>
    <w:rsid w:val="009F6706"/>
    <w:rsid w:val="00A01B88"/>
    <w:rsid w:val="00A01E0E"/>
    <w:rsid w:val="00A1161F"/>
    <w:rsid w:val="00A42414"/>
    <w:rsid w:val="00A45BE9"/>
    <w:rsid w:val="00A57294"/>
    <w:rsid w:val="00A74375"/>
    <w:rsid w:val="00AB1FFD"/>
    <w:rsid w:val="00AB6443"/>
    <w:rsid w:val="00AD4C78"/>
    <w:rsid w:val="00AE0609"/>
    <w:rsid w:val="00AF359B"/>
    <w:rsid w:val="00AF4681"/>
    <w:rsid w:val="00AF742A"/>
    <w:rsid w:val="00B137AD"/>
    <w:rsid w:val="00B33163"/>
    <w:rsid w:val="00B34EC9"/>
    <w:rsid w:val="00B94C6A"/>
    <w:rsid w:val="00BB35C7"/>
    <w:rsid w:val="00BE443E"/>
    <w:rsid w:val="00BE75F5"/>
    <w:rsid w:val="00BF7783"/>
    <w:rsid w:val="00C5219D"/>
    <w:rsid w:val="00C568C7"/>
    <w:rsid w:val="00C61A1C"/>
    <w:rsid w:val="00C74AA5"/>
    <w:rsid w:val="00C86D78"/>
    <w:rsid w:val="00CB2A15"/>
    <w:rsid w:val="00D372FB"/>
    <w:rsid w:val="00D4341C"/>
    <w:rsid w:val="00D840BD"/>
    <w:rsid w:val="00D939DB"/>
    <w:rsid w:val="00DC2971"/>
    <w:rsid w:val="00DE27C1"/>
    <w:rsid w:val="00DE4F6B"/>
    <w:rsid w:val="00E242F2"/>
    <w:rsid w:val="00E24677"/>
    <w:rsid w:val="00E34FCF"/>
    <w:rsid w:val="00E5210B"/>
    <w:rsid w:val="00E569DF"/>
    <w:rsid w:val="00E600F6"/>
    <w:rsid w:val="00E9055B"/>
    <w:rsid w:val="00E908F1"/>
    <w:rsid w:val="00EB052E"/>
    <w:rsid w:val="00EC6415"/>
    <w:rsid w:val="00ED100D"/>
    <w:rsid w:val="00ED485C"/>
    <w:rsid w:val="00EF3ECF"/>
    <w:rsid w:val="00EF558D"/>
    <w:rsid w:val="00EF71C8"/>
    <w:rsid w:val="00F15F6D"/>
    <w:rsid w:val="00F47EFD"/>
    <w:rsid w:val="00F5015E"/>
    <w:rsid w:val="00F5050C"/>
    <w:rsid w:val="00F52ECD"/>
    <w:rsid w:val="00F654D1"/>
    <w:rsid w:val="00F76019"/>
    <w:rsid w:val="00FA5161"/>
    <w:rsid w:val="00FD21D6"/>
    <w:rsid w:val="00FD2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CBEB5"/>
  <w15:chartTrackingRefBased/>
  <w15:docId w15:val="{103273C7-86FF-884B-9081-158C2E176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2414"/>
    <w:rPr>
      <w:rFonts w:ascii="Times New Roman" w:eastAsia="Times New Roman" w:hAnsi="Times New Roman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17AE3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F55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52C"/>
    <w:rPr>
      <w:rFonts w:ascii="Segoe UI" w:eastAsia="Times New Roman" w:hAnsi="Segoe UI" w:cs="Segoe UI"/>
      <w:sz w:val="18"/>
      <w:szCs w:val="18"/>
      <w:lang w:eastAsia="en-GB"/>
    </w:rPr>
  </w:style>
  <w:style w:type="character" w:styleId="Hyperlink">
    <w:name w:val="Hyperlink"/>
    <w:basedOn w:val="DefaultParagraphFont"/>
    <w:uiPriority w:val="99"/>
    <w:unhideWhenUsed/>
    <w:rsid w:val="0053024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026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0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6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upport.google.com/drive/answer/2450387?hl=e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2</Pages>
  <Words>393</Words>
  <Characters>224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Kenyon, Alexandra</cp:lastModifiedBy>
  <cp:revision>94</cp:revision>
  <dcterms:created xsi:type="dcterms:W3CDTF">2021-05-21T14:18:00Z</dcterms:created>
  <dcterms:modified xsi:type="dcterms:W3CDTF">2021-07-23T12:37:00Z</dcterms:modified>
</cp:coreProperties>
</file>